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958A0" w14:textId="4471C437" w:rsidR="00993192" w:rsidRPr="00993192" w:rsidRDefault="00167618" w:rsidP="00AB4541">
      <w:pPr>
        <w:spacing w:line="240" w:lineRule="exact"/>
        <w:rPr>
          <w:rFonts w:ascii="Times New Roman" w:eastAsia="楷体" w:hAnsi="Times New Roman" w:cs="Times New Roman"/>
        </w:rPr>
      </w:pPr>
      <w:r w:rsidRPr="00167618">
        <w:rPr>
          <w:rFonts w:ascii="Times New Roman" w:eastAsia="仿宋" w:hAnsi="Times New Roman" w:cs="Times New Roman"/>
          <w:b/>
          <w:bCs/>
        </w:rPr>
        <w:t>Supplymentary</w:t>
      </w:r>
      <w:r w:rsidRPr="00167618">
        <w:rPr>
          <w:rFonts w:ascii="Times New Roman" w:eastAsia="仿宋" w:hAnsi="Times New Roman" w:cs="Times New Roman"/>
          <w:b/>
          <w:bCs/>
        </w:rPr>
        <w:t xml:space="preserve"> </w:t>
      </w:r>
      <w:r w:rsidR="00993192" w:rsidRPr="00993192">
        <w:rPr>
          <w:rFonts w:ascii="Times New Roman" w:eastAsia="仿宋" w:hAnsi="Times New Roman" w:cs="Times New Roman"/>
          <w:b/>
          <w:bCs/>
        </w:rPr>
        <w:t xml:space="preserve">Table </w:t>
      </w:r>
      <w:r w:rsidR="00801E59">
        <w:rPr>
          <w:rFonts w:ascii="Times New Roman" w:eastAsia="仿宋" w:hAnsi="Times New Roman" w:cs="Times New Roman"/>
          <w:b/>
          <w:bCs/>
        </w:rPr>
        <w:t>1</w:t>
      </w:r>
      <w:r w:rsidR="00993192" w:rsidRPr="00993192">
        <w:rPr>
          <w:rFonts w:ascii="Times New Roman" w:eastAsia="仿宋" w:hAnsi="Times New Roman" w:cs="Times New Roman"/>
          <w:b/>
          <w:bCs/>
        </w:rPr>
        <w:t xml:space="preserve">. </w:t>
      </w:r>
      <w:r w:rsidR="00993192" w:rsidRPr="00993192">
        <w:rPr>
          <w:rFonts w:ascii="Times New Roman" w:eastAsia="楷体" w:hAnsi="Times New Roman" w:cs="Times New Roman"/>
        </w:rPr>
        <w:t xml:space="preserve">The correlation between </w:t>
      </w:r>
      <w:r w:rsidR="00E3528D">
        <w:rPr>
          <w:rFonts w:ascii="Times New Roman" w:eastAsia="楷体" w:hAnsi="Times New Roman" w:cs="Times New Roman"/>
        </w:rPr>
        <w:t>CDT1</w:t>
      </w:r>
      <w:r w:rsidR="00993192" w:rsidRPr="00993192">
        <w:rPr>
          <w:rFonts w:ascii="Times New Roman" w:eastAsia="楷体" w:hAnsi="Times New Roman" w:cs="Times New Roman"/>
        </w:rPr>
        <w:t xml:space="preserve"> and clinicopathological parameters in </w:t>
      </w:r>
      <w:r w:rsidR="00E3528D">
        <w:rPr>
          <w:rFonts w:ascii="Times New Roman" w:eastAsia="楷体" w:hAnsi="Times New Roman" w:cs="Times New Roman"/>
        </w:rPr>
        <w:t>HCC</w:t>
      </w:r>
      <w:r w:rsidR="0028332B">
        <w:rPr>
          <w:rFonts w:ascii="Times New Roman" w:eastAsia="楷体" w:hAnsi="Times New Roman" w:cs="Times New Roman" w:hint="eastAsia"/>
          <w:lang w:eastAsia="zh-CN"/>
        </w:rPr>
        <w:t>.</w:t>
      </w:r>
    </w:p>
    <w:p w14:paraId="14DFAA09" w14:textId="77777777" w:rsidR="00993192" w:rsidRPr="00993192" w:rsidRDefault="00993192" w:rsidP="00AB4541">
      <w:pPr>
        <w:spacing w:line="240" w:lineRule="exact"/>
        <w:rPr>
          <w:rFonts w:ascii="Times New Roman" w:hAnsi="Times New Roman" w:cs="Times New Roman"/>
        </w:rPr>
      </w:pP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61"/>
        <w:gridCol w:w="2126"/>
        <w:gridCol w:w="2268"/>
        <w:gridCol w:w="1179"/>
      </w:tblGrid>
      <w:tr w:rsidR="001E2261" w:rsidRPr="00112C0A" w14:paraId="2F24BA15" w14:textId="77777777" w:rsidTr="00A52790">
        <w:trPr>
          <w:cantSplit/>
          <w:tblHeader/>
          <w:jc w:val="center"/>
        </w:trPr>
        <w:tc>
          <w:tcPr>
            <w:tcW w:w="246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C26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Characteristic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40564" w14:textId="31009648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 xml:space="preserve">Low expression </w:t>
            </w:r>
            <w:r w:rsidR="004D0706" w:rsidRPr="004D0706">
              <w:rPr>
                <w:rFonts w:ascii="Times New Roman" w:eastAsia="宋体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>of</w:t>
            </w:r>
            <w:r w:rsidR="004D0706">
              <w:rPr>
                <w:rFonts w:ascii="Times New Roman" w:eastAsia="宋体" w:hAnsi="Times New Roman" w:cs="Times New Roman"/>
                <w:b/>
                <w:bCs/>
                <w:color w:val="000000"/>
                <w:sz w:val="18"/>
                <w:szCs w:val="18"/>
                <w:lang w:eastAsia="zh-CN"/>
              </w:rPr>
              <w:t xml:space="preserve"> </w:t>
            </w: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CDT1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945C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High expression of CDT1</w:t>
            </w:r>
          </w:p>
        </w:tc>
        <w:tc>
          <w:tcPr>
            <w:tcW w:w="11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B6EC0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p</w:t>
            </w:r>
          </w:p>
        </w:tc>
      </w:tr>
      <w:tr w:rsidR="001E2261" w:rsidRPr="00112C0A" w14:paraId="2B824BF9" w14:textId="77777777" w:rsidTr="00A52790">
        <w:trPr>
          <w:cantSplit/>
          <w:jc w:val="center"/>
        </w:trPr>
        <w:tc>
          <w:tcPr>
            <w:tcW w:w="2461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374B2" w14:textId="5936C437" w:rsidR="001E2261" w:rsidRPr="00A52790" w:rsidRDefault="001355EB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tcW w:w="2126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0ABEE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861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1179" w:type="dxa"/>
            <w:tcBorders>
              <w:top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8515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09B0E5B7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9650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Ag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581A7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BC1C8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5CE8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96</w:t>
            </w:r>
          </w:p>
        </w:tc>
      </w:tr>
      <w:tr w:rsidR="001E2261" w:rsidRPr="00112C0A" w14:paraId="46B2378F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95AB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=6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47DC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2 (22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C40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5 (25.5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AF2D1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40D79900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A37B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gt;6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A43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5 (28.2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2E7A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1 (24.4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FB8A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45E4AB06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73DC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Gender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A971E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055B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5B6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0.047</w:t>
            </w:r>
          </w:p>
        </w:tc>
      </w:tr>
      <w:tr w:rsidR="001E2261" w:rsidRPr="00112C0A" w14:paraId="51154C4E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D8A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3F7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 (13.6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302A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0 (18.7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BD55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199FD201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31D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C9D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6 (36.4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2462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7 (31.3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021C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04A44AD1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81E1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Rac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66ABD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9921B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6C731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0.006</w:t>
            </w:r>
          </w:p>
        </w:tc>
      </w:tr>
      <w:tr w:rsidR="001E2261" w:rsidRPr="00112C0A" w14:paraId="70E36D78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E741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sian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835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17.7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5904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6 (26.5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2363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3C44BC55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92FF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lack or African American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32AF5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 (2.8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EF8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1.9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68C3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002E5723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9EB4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White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32FC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5 (29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C8EE0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0 (22.1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2050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5D5A6659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846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Pathologic stag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119B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3E85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D28F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&lt; 0.001</w:t>
            </w:r>
          </w:p>
        </w:tc>
      </w:tr>
      <w:tr w:rsidR="001E2261" w:rsidRPr="00112C0A" w14:paraId="3569DB10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5F9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0F5F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4 (29.7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954A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 (19.7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8CF8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124ECC5A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5CDE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EFA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 (10.6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DF61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0 (14.3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69AD7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0DC4D182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4C8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I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650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9 (8.3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2E8F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6 (16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F8958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7282D758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6283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V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1A47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1.1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44F0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3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4B7FB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68CA0245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C4FE5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T stag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1C0A9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8DD47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A40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&lt; 0.001</w:t>
            </w:r>
          </w:p>
        </w:tc>
      </w:tr>
      <w:tr w:rsidR="001E2261" w:rsidRPr="00112C0A" w14:paraId="4AF646B5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6029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1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DEF1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1 (29.9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9FA7A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2 (19.4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1234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4B842E30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3643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2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A9B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9 (10.5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7E2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6 (15.1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E871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362F3881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B9EF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3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DF2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8 (7.5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2F5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2 (14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C61D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1B446D46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76AFA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E8E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1.6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728A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1.9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9217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2DF0F87B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E601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N stag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8A75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07908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E92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1E2261" w:rsidRPr="00112C0A" w14:paraId="7EF3313C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42B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0B9D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0 (46.5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5A39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4 (51.9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1D84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6B41E0A2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B44C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1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597D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0.8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F9B01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0.8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4550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6A3C4023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872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M stag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0CEC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0B751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5626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39</w:t>
            </w:r>
          </w:p>
        </w:tc>
      </w:tr>
      <w:tr w:rsidR="001E2261" w:rsidRPr="00112C0A" w14:paraId="79DBD9C8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56631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39B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3 (45.2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9327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5 (53.3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1EB47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004EB8D6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EC971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1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2AA3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1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330F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4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8BBF0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55813379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5AAA1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Residual tumor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FC7DE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6EA8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092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462</w:t>
            </w:r>
          </w:p>
        </w:tc>
      </w:tr>
      <w:tr w:rsidR="001E2261" w:rsidRPr="00112C0A" w14:paraId="5ADF035A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0910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8C53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68 (48.7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27245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9 (46.1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6B01C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030D14B1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0841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1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82B8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2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338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 (2.9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7B44F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1A96D303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F838C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2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630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3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29B5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C066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31A2C6D8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9D848" w14:textId="2FEA99BD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AFP</w:t>
            </w:r>
            <w:r w:rsidR="00484FC8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(ng/ml), n</w:t>
            </w: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12DC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F2716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B546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&lt; 0.001</w:t>
            </w:r>
          </w:p>
        </w:tc>
      </w:tr>
      <w:tr w:rsidR="001E2261" w:rsidRPr="00112C0A" w14:paraId="72580475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31FD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=40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417F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26 (45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614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 (31.8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C1B4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76126802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FF64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gt;40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48A0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9 (6.8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9E542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16.4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0B96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7278D071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11EF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Child-Pugh grad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C561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05FD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C760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567</w:t>
            </w:r>
          </w:p>
        </w:tc>
      </w:tr>
      <w:tr w:rsidR="001E2261" w:rsidRPr="00112C0A" w14:paraId="6F9A1FF1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1807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9B04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7 (48.5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CF20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2 (42.3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ED01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22D2FFBA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865E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F4DC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 (5.4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8BD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 (3.3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855D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53B147B7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94C3A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15C0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4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547EF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65DA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3D7D4542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2A6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Fibrosis ishak score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D3D24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F41A0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59620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95</w:t>
            </w:r>
          </w:p>
        </w:tc>
      </w:tr>
      <w:tr w:rsidR="001E2261" w:rsidRPr="00112C0A" w14:paraId="1B8CBBB8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6C3BB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8CBE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4 (20.5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7042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1 (14.4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72FAD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562F578C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A3A58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/2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CF3C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6 (7.4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1AAEE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 (7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5F48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2DFF599B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E829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/4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4571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7 (7.9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A404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 (5.1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F4F0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5C5AC8BA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D4E8D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/6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B366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7 (21.9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2528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4 (15.8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C15C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283EAF76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36D6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b/>
                <w:bCs/>
                <w:color w:val="000000"/>
                <w:sz w:val="18"/>
                <w:szCs w:val="18"/>
              </w:rPr>
              <w:t>Vascular invasion, n (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8B620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FBBD3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4B1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04</w:t>
            </w:r>
          </w:p>
        </w:tc>
      </w:tr>
      <w:tr w:rsidR="001E2261" w:rsidRPr="00112C0A" w14:paraId="3CCE0903" w14:textId="77777777" w:rsidTr="00A52790">
        <w:trPr>
          <w:cantSplit/>
          <w:jc w:val="center"/>
        </w:trPr>
        <w:tc>
          <w:tcPr>
            <w:tcW w:w="24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E103F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F43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4 (35.8%)</w:t>
            </w:r>
          </w:p>
        </w:tc>
        <w:tc>
          <w:tcPr>
            <w:tcW w:w="22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A5B7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4 (29.6%)</w:t>
            </w:r>
          </w:p>
        </w:tc>
        <w:tc>
          <w:tcPr>
            <w:tcW w:w="1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3F1C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E2261" w:rsidRPr="00112C0A" w14:paraId="3D31FF30" w14:textId="77777777" w:rsidTr="00A52790">
        <w:trPr>
          <w:cantSplit/>
          <w:jc w:val="center"/>
        </w:trPr>
        <w:tc>
          <w:tcPr>
            <w:tcW w:w="2461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C8AE3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2126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8F549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15.4%)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F506" w14:textId="77777777" w:rsidR="001E2261" w:rsidRPr="00A52790" w:rsidRDefault="00B0524A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52790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1 (19.2%)</w:t>
            </w:r>
          </w:p>
        </w:tc>
        <w:tc>
          <w:tcPr>
            <w:tcW w:w="1179" w:type="dxa"/>
            <w:tcBorders>
              <w:bottom w:val="single" w:sz="12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29243" w14:textId="77777777" w:rsidR="001E2261" w:rsidRPr="00A52790" w:rsidRDefault="001E2261" w:rsidP="00A52790">
            <w:pPr>
              <w:spacing w:before="100" w:after="100" w:line="80" w:lineRule="exact"/>
              <w:ind w:left="102" w:right="102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217AF07" w14:textId="77777777" w:rsidR="00B0524A" w:rsidRPr="00112C0A" w:rsidRDefault="00B0524A" w:rsidP="00AB4541">
      <w:pPr>
        <w:spacing w:line="180" w:lineRule="exact"/>
        <w:rPr>
          <w:rFonts w:ascii="Times New Roman" w:hAnsi="Times New Roman" w:cs="Times New Roman"/>
          <w:sz w:val="20"/>
          <w:szCs w:val="20"/>
        </w:rPr>
      </w:pPr>
    </w:p>
    <w:sectPr w:rsidR="00B0524A" w:rsidRPr="00112C0A" w:rsidSect="00747CCE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C0B40" w14:textId="77777777" w:rsidR="0053358F" w:rsidRDefault="0053358F" w:rsidP="00A52790">
      <w:r>
        <w:separator/>
      </w:r>
    </w:p>
  </w:endnote>
  <w:endnote w:type="continuationSeparator" w:id="0">
    <w:p w14:paraId="60DC8A37" w14:textId="77777777" w:rsidR="0053358F" w:rsidRDefault="0053358F" w:rsidP="00A52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42FE1" w14:textId="77777777" w:rsidR="0053358F" w:rsidRDefault="0053358F" w:rsidP="00A52790">
      <w:r>
        <w:separator/>
      </w:r>
    </w:p>
  </w:footnote>
  <w:footnote w:type="continuationSeparator" w:id="0">
    <w:p w14:paraId="27D15972" w14:textId="77777777" w:rsidR="0053358F" w:rsidRDefault="0053358F" w:rsidP="00A527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jE3tjQxNzc0MzdT0lEKTi0uzszPAykwrQUAsal0SSwAAAA="/>
  </w:docVars>
  <w:rsids>
    <w:rsidRoot w:val="00B4379D"/>
    <w:rsid w:val="00036527"/>
    <w:rsid w:val="00073835"/>
    <w:rsid w:val="00112C0A"/>
    <w:rsid w:val="001355EB"/>
    <w:rsid w:val="001379FE"/>
    <w:rsid w:val="00167618"/>
    <w:rsid w:val="001C0A13"/>
    <w:rsid w:val="001D736D"/>
    <w:rsid w:val="001D75AB"/>
    <w:rsid w:val="001E2261"/>
    <w:rsid w:val="00255A87"/>
    <w:rsid w:val="0028332B"/>
    <w:rsid w:val="00351747"/>
    <w:rsid w:val="0035500D"/>
    <w:rsid w:val="00362E65"/>
    <w:rsid w:val="004158F9"/>
    <w:rsid w:val="00457CF1"/>
    <w:rsid w:val="00484FC8"/>
    <w:rsid w:val="004D0706"/>
    <w:rsid w:val="0053358F"/>
    <w:rsid w:val="005A2B6E"/>
    <w:rsid w:val="006C25A0"/>
    <w:rsid w:val="00747CCE"/>
    <w:rsid w:val="007B3E96"/>
    <w:rsid w:val="00801E59"/>
    <w:rsid w:val="008929AF"/>
    <w:rsid w:val="008F1F48"/>
    <w:rsid w:val="00901463"/>
    <w:rsid w:val="00946CB3"/>
    <w:rsid w:val="00993192"/>
    <w:rsid w:val="00A52790"/>
    <w:rsid w:val="00A71095"/>
    <w:rsid w:val="00AB4541"/>
    <w:rsid w:val="00AC3451"/>
    <w:rsid w:val="00AE18EF"/>
    <w:rsid w:val="00AE1BDD"/>
    <w:rsid w:val="00B0524A"/>
    <w:rsid w:val="00B3547C"/>
    <w:rsid w:val="00B4379D"/>
    <w:rsid w:val="00C27329"/>
    <w:rsid w:val="00C31EEB"/>
    <w:rsid w:val="00DE3844"/>
    <w:rsid w:val="00E3528D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CFF086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要点1"/>
    <w:basedOn w:val="a0"/>
    <w:uiPriority w:val="1"/>
    <w:qFormat/>
    <w:rsid w:val="007B3E96"/>
    <w:rPr>
      <w:b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-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0">
    <w:name w:val="标题 3 字符"/>
    <w:basedOn w:val="a0"/>
    <w:link w:val="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a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a3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5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a"/>
    <w:rsid w:val="0035500D"/>
  </w:style>
  <w:style w:type="paragraph" w:customStyle="1" w:styleId="tabletitle">
    <w:name w:val="table title"/>
    <w:basedOn w:val="TableCaption"/>
    <w:next w:val="a"/>
    <w:rsid w:val="00901463"/>
  </w:style>
  <w:style w:type="paragraph" w:styleId="a6">
    <w:name w:val="header"/>
    <w:basedOn w:val="a"/>
    <w:link w:val="a7"/>
    <w:uiPriority w:val="99"/>
    <w:unhideWhenUsed/>
    <w:rsid w:val="00A527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52790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5279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527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蔡 晨晖</cp:lastModifiedBy>
  <cp:revision>28</cp:revision>
  <dcterms:created xsi:type="dcterms:W3CDTF">2017-02-28T11:18:00Z</dcterms:created>
  <dcterms:modified xsi:type="dcterms:W3CDTF">2021-08-31T18:32:00Z</dcterms:modified>
  <cp:category/>
</cp:coreProperties>
</file>